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748B" w:rsidRDefault="001D748B" w:rsidP="001D748B">
      <w:pPr>
        <w:pStyle w:val="NoSpacing"/>
        <w:rPr>
          <w:b/>
        </w:rPr>
      </w:pPr>
      <w:bookmarkStart w:id="0" w:name="_GoBack"/>
      <w:r>
        <w:rPr>
          <w:b/>
        </w:rPr>
        <w:t>CODE ADDED</w:t>
      </w:r>
    </w:p>
    <w:p w:rsidR="001D748B" w:rsidRPr="001D748B" w:rsidRDefault="001D748B" w:rsidP="001D748B">
      <w:pPr>
        <w:pStyle w:val="NoSpacing"/>
      </w:pPr>
    </w:p>
    <w:p w:rsidR="001D748B" w:rsidRPr="001D748B" w:rsidRDefault="001D748B" w:rsidP="001D748B">
      <w:pPr>
        <w:pStyle w:val="NoSpacing"/>
        <w:rPr>
          <w:b/>
        </w:rPr>
      </w:pPr>
      <w:r w:rsidRPr="001D748B">
        <w:rPr>
          <w:b/>
        </w:rPr>
        <w:t>Class Polyline</w:t>
      </w:r>
    </w:p>
    <w:p w:rsidR="001D748B" w:rsidRPr="001D748B" w:rsidRDefault="001D748B" w:rsidP="001D748B">
      <w:pPr>
        <w:pStyle w:val="NoSpacing"/>
        <w:rPr>
          <w:i/>
        </w:rPr>
      </w:pPr>
      <w:r w:rsidRPr="001D748B">
        <w:rPr>
          <w:i/>
        </w:rPr>
        <w:t>Method size</w:t>
      </w:r>
    </w:p>
    <w:p w:rsidR="001D748B" w:rsidRP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r w:rsidRPr="00281F9C">
        <w:rPr>
          <w:i/>
          <w:noProof/>
        </w:rPr>
        <w:t>generalise</w:t>
      </w:r>
    </w:p>
    <w:p w:rsidR="001D748B" w:rsidRP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proofErr w:type="spellStart"/>
      <w:r w:rsidRPr="001D748B">
        <w:rPr>
          <w:i/>
        </w:rPr>
        <w:t>furthersFromSeg</w:t>
      </w:r>
      <w:proofErr w:type="spellEnd"/>
      <w:r w:rsidRPr="001D748B">
        <w:rPr>
          <w:i/>
        </w:rPr>
        <w:t xml:space="preserve"> </w:t>
      </w:r>
    </w:p>
    <w:p w:rsidR="001D748B" w:rsidRPr="001D748B" w:rsidRDefault="001D748B" w:rsidP="001D748B">
      <w:pPr>
        <w:pStyle w:val="NoSpacing"/>
        <w:rPr>
          <w:i/>
        </w:rPr>
      </w:pPr>
      <w:r w:rsidRPr="001D748B">
        <w:rPr>
          <w:i/>
        </w:rPr>
        <w:t>Method split</w:t>
      </w:r>
    </w:p>
    <w:p w:rsidR="001D748B" w:rsidRP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proofErr w:type="spellStart"/>
      <w:r w:rsidRPr="001D748B">
        <w:rPr>
          <w:i/>
        </w:rPr>
        <w:t>combinePolyline</w:t>
      </w:r>
      <w:proofErr w:type="spellEnd"/>
    </w:p>
    <w:p w:rsidR="001D748B" w:rsidRPr="001D748B" w:rsidRDefault="001D748B" w:rsidP="001D748B">
      <w:pPr>
        <w:pStyle w:val="NoSpacing"/>
        <w:tabs>
          <w:tab w:val="left" w:pos="1128"/>
        </w:tabs>
        <w:rPr>
          <w:i/>
        </w:rPr>
      </w:pPr>
      <w:r w:rsidRPr="001D748B">
        <w:rPr>
          <w:i/>
        </w:rPr>
        <w:t xml:space="preserve">Method </w:t>
      </w:r>
      <w:proofErr w:type="spellStart"/>
      <w:r w:rsidRPr="001D748B">
        <w:rPr>
          <w:i/>
        </w:rPr>
        <w:t>getStartEndSeg</w:t>
      </w:r>
      <w:proofErr w:type="spellEnd"/>
    </w:p>
    <w:p w:rsidR="001D748B" w:rsidRP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proofErr w:type="spellStart"/>
      <w:r w:rsidRPr="001D748B">
        <w:rPr>
          <w:i/>
        </w:rPr>
        <w:t>getStart</w:t>
      </w:r>
      <w:proofErr w:type="spellEnd"/>
    </w:p>
    <w:p w:rsidR="001D748B" w:rsidRP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proofErr w:type="spellStart"/>
      <w:r w:rsidRPr="001D748B">
        <w:rPr>
          <w:i/>
        </w:rPr>
        <w:t>getEnd</w:t>
      </w:r>
      <w:proofErr w:type="spellEnd"/>
    </w:p>
    <w:p w:rsidR="001D748B" w:rsidRDefault="001D748B" w:rsidP="001D748B">
      <w:pPr>
        <w:pStyle w:val="NoSpacing"/>
      </w:pPr>
    </w:p>
    <w:p w:rsidR="001D748B" w:rsidRPr="001D748B" w:rsidRDefault="001D748B" w:rsidP="001D748B">
      <w:pPr>
        <w:pStyle w:val="NoSpacing"/>
        <w:rPr>
          <w:b/>
        </w:rPr>
      </w:pPr>
      <w:r w:rsidRPr="001D748B">
        <w:rPr>
          <w:b/>
        </w:rPr>
        <w:t>Class Segment</w:t>
      </w:r>
    </w:p>
    <w:p w:rsidR="001D748B" w:rsidRP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proofErr w:type="spellStart"/>
      <w:r w:rsidRPr="001D748B">
        <w:rPr>
          <w:i/>
        </w:rPr>
        <w:t>segAsPolyline</w:t>
      </w:r>
      <w:proofErr w:type="spellEnd"/>
    </w:p>
    <w:p w:rsidR="001D748B" w:rsidRP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proofErr w:type="spellStart"/>
      <w:r w:rsidRPr="001D748B">
        <w:rPr>
          <w:i/>
        </w:rPr>
        <w:t>pointSegDist</w:t>
      </w:r>
      <w:proofErr w:type="spellEnd"/>
    </w:p>
    <w:p w:rsidR="001D748B" w:rsidRDefault="001D748B" w:rsidP="001D748B">
      <w:pPr>
        <w:pStyle w:val="NoSpacing"/>
      </w:pPr>
    </w:p>
    <w:p w:rsidR="001D748B" w:rsidRPr="001D748B" w:rsidRDefault="001D748B" w:rsidP="001D748B">
      <w:pPr>
        <w:pStyle w:val="NoSpacing"/>
        <w:rPr>
          <w:b/>
        </w:rPr>
      </w:pPr>
      <w:r w:rsidRPr="001D748B">
        <w:rPr>
          <w:b/>
        </w:rPr>
        <w:t xml:space="preserve">Class </w:t>
      </w:r>
      <w:proofErr w:type="spellStart"/>
      <w:r w:rsidRPr="001D748B">
        <w:rPr>
          <w:b/>
        </w:rPr>
        <w:t>Dpoint</w:t>
      </w:r>
      <w:proofErr w:type="spellEnd"/>
    </w:p>
    <w:p w:rsidR="001D748B" w:rsidRP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r w:rsidRPr="00281F9C">
        <w:rPr>
          <w:i/>
          <w:noProof/>
        </w:rPr>
        <w:t>setD</w:t>
      </w:r>
    </w:p>
    <w:p w:rsidR="001D748B" w:rsidRP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r w:rsidRPr="00281F9C">
        <w:rPr>
          <w:i/>
          <w:noProof/>
        </w:rPr>
        <w:t>getD</w:t>
      </w:r>
    </w:p>
    <w:p w:rsidR="001D748B" w:rsidRP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r w:rsidRPr="00281F9C">
        <w:rPr>
          <w:i/>
          <w:noProof/>
        </w:rPr>
        <w:t>setI</w:t>
      </w:r>
    </w:p>
    <w:p w:rsidR="001D748B" w:rsidRP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r w:rsidRPr="00281F9C">
        <w:rPr>
          <w:i/>
          <w:noProof/>
        </w:rPr>
        <w:t>getI</w:t>
      </w:r>
    </w:p>
    <w:p w:rsidR="001D748B" w:rsidRDefault="001D748B" w:rsidP="00C864DE">
      <w:pPr>
        <w:pStyle w:val="NoSpacing"/>
      </w:pPr>
    </w:p>
    <w:p w:rsidR="001D748B" w:rsidRPr="001D748B" w:rsidRDefault="001D748B" w:rsidP="00C864DE">
      <w:pPr>
        <w:pStyle w:val="NoSpacing"/>
        <w:rPr>
          <w:b/>
        </w:rPr>
      </w:pPr>
      <w:r w:rsidRPr="001D748B">
        <w:rPr>
          <w:b/>
        </w:rPr>
        <w:t>COMMENTS</w:t>
      </w:r>
    </w:p>
    <w:p w:rsidR="001D748B" w:rsidRDefault="001D748B" w:rsidP="001D748B">
      <w:pPr>
        <w:pStyle w:val="NoSpacing"/>
        <w:rPr>
          <w:i/>
        </w:rPr>
      </w:pPr>
    </w:p>
    <w:p w:rsidR="001D748B" w:rsidRPr="001D748B" w:rsidRDefault="001D748B" w:rsidP="001D748B">
      <w:pPr>
        <w:pStyle w:val="NoSpacing"/>
        <w:rPr>
          <w:b/>
        </w:rPr>
      </w:pPr>
      <w:r>
        <w:rPr>
          <w:b/>
        </w:rPr>
        <w:t>Class Polyline</w:t>
      </w:r>
    </w:p>
    <w:p w:rsidR="001D748B" w:rsidRDefault="001D748B" w:rsidP="001D748B">
      <w:pPr>
        <w:pStyle w:val="NoSpacing"/>
        <w:rPr>
          <w:i/>
        </w:rPr>
      </w:pPr>
      <w:r w:rsidRPr="001D748B">
        <w:rPr>
          <w:i/>
        </w:rPr>
        <w:t>Method size</w:t>
      </w:r>
    </w:p>
    <w:p w:rsidR="00031D0C" w:rsidRDefault="00031D0C" w:rsidP="001D748B">
      <w:pPr>
        <w:pStyle w:val="NoSpacing"/>
        <w:rPr>
          <w:i/>
        </w:rPr>
      </w:pPr>
      <w:r>
        <w:rPr>
          <w:i/>
        </w:rPr>
        <w:tab/>
        <w:t>This method gives the size of the polyline object, how many points in it</w:t>
      </w:r>
    </w:p>
    <w:p w:rsid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r>
        <w:rPr>
          <w:i/>
        </w:rPr>
        <w:t>generalize</w:t>
      </w:r>
    </w:p>
    <w:p w:rsidR="001D748B" w:rsidRDefault="00D32947" w:rsidP="001D748B">
      <w:pPr>
        <w:pStyle w:val="NoSpacing"/>
        <w:ind w:left="720"/>
      </w:pPr>
      <w:r>
        <w:t>I</w:t>
      </w:r>
      <w:r w:rsidR="001D748B">
        <w:t>t applies the Douglas-</w:t>
      </w:r>
      <w:proofErr w:type="spellStart"/>
      <w:r w:rsidR="001D748B">
        <w:t>Peuker</w:t>
      </w:r>
      <w:proofErr w:type="spellEnd"/>
      <w:r w:rsidR="001D748B">
        <w:t xml:space="preserve"> Line Generalization</w:t>
      </w:r>
      <w:r>
        <w:t>.</w:t>
      </w:r>
    </w:p>
    <w:p w:rsidR="001D748B" w:rsidRDefault="00031D0C" w:rsidP="001D748B">
      <w:pPr>
        <w:pStyle w:val="NoSpacing"/>
        <w:ind w:left="720"/>
      </w:pPr>
      <w:r>
        <w:t>First, t</w:t>
      </w:r>
      <w:r w:rsidR="001D748B">
        <w:t xml:space="preserve">his method checks whether the polyline has only two points in it. </w:t>
      </w:r>
      <w:r>
        <w:t>In this case,</w:t>
      </w:r>
      <w:r w:rsidR="001D748B">
        <w:t xml:space="preserve"> there is no need to proceed further and the function return</w:t>
      </w:r>
      <w:r w:rsidR="00D32947">
        <w:t>s</w:t>
      </w:r>
      <w:r w:rsidR="001D748B">
        <w:t xml:space="preserve"> </w:t>
      </w:r>
      <w:r>
        <w:t xml:space="preserve">the polyline itself, passing it back to </w:t>
      </w:r>
      <w:proofErr w:type="spellStart"/>
      <w:r w:rsidR="001D748B" w:rsidRPr="00014DCD">
        <w:rPr>
          <w:b/>
        </w:rPr>
        <w:t>pp.plotPolylines</w:t>
      </w:r>
      <w:proofErr w:type="spellEnd"/>
      <w:r w:rsidR="001D748B" w:rsidRPr="00014DCD">
        <w:t xml:space="preserve"> in the</w:t>
      </w:r>
      <w:r w:rsidR="001D748B">
        <w:rPr>
          <w:b/>
        </w:rPr>
        <w:t xml:space="preserve"> Lecture2d.py</w:t>
      </w:r>
      <w:r w:rsidR="001D748B" w:rsidRPr="00014DCD">
        <w:t>.</w:t>
      </w:r>
    </w:p>
    <w:p w:rsidR="001D748B" w:rsidRDefault="00031D0C" w:rsidP="001D748B">
      <w:pPr>
        <w:pStyle w:val="NoSpacing"/>
        <w:ind w:left="720"/>
        <w:rPr>
          <w:i/>
        </w:rPr>
      </w:pPr>
      <w:r>
        <w:t xml:space="preserve">If there are more than 2 </w:t>
      </w:r>
      <w:r w:rsidR="00D32947">
        <w:t>points,</w:t>
      </w:r>
      <w:r>
        <w:t xml:space="preserve"> the algorithm is calling the method </w:t>
      </w:r>
      <w:proofErr w:type="spellStart"/>
      <w:r>
        <w:rPr>
          <w:b/>
          <w:i/>
        </w:rPr>
        <w:t>furthersFromSeg</w:t>
      </w:r>
      <w:proofErr w:type="spellEnd"/>
      <w:r w:rsidRPr="00031D0C">
        <w:t xml:space="preserve"> to find the furthest point.</w:t>
      </w:r>
    </w:p>
    <w:p w:rsidR="00031D0C" w:rsidRDefault="00031D0C" w:rsidP="001D748B">
      <w:pPr>
        <w:pStyle w:val="NoSpacing"/>
        <w:ind w:left="720"/>
      </w:pPr>
      <w:r w:rsidRPr="007008C1">
        <w:rPr>
          <w:b/>
        </w:rPr>
        <w:t>IF</w:t>
      </w:r>
      <w:r>
        <w:t xml:space="preserve"> the furthest point is within the threshold distance (</w:t>
      </w:r>
      <w:proofErr w:type="gramStart"/>
      <w:r>
        <w:t>t)</w:t>
      </w:r>
      <w:proofErr w:type="gramEnd"/>
      <w:r>
        <w:t xml:space="preserve"> we call the method </w:t>
      </w:r>
      <w:proofErr w:type="spellStart"/>
      <w:r w:rsidRPr="00031D0C">
        <w:rPr>
          <w:b/>
          <w:i/>
        </w:rPr>
        <w:t>getStartEndSeg</w:t>
      </w:r>
      <w:proofErr w:type="spellEnd"/>
      <w:r>
        <w:t xml:space="preserve"> which will return a segment</w:t>
      </w:r>
      <w:r w:rsidR="00D32947">
        <w:t xml:space="preserve">. </w:t>
      </w:r>
      <w:r w:rsidR="007008C1">
        <w:t xml:space="preserve">After we </w:t>
      </w:r>
      <w:r>
        <w:t xml:space="preserve">return </w:t>
      </w:r>
      <w:r w:rsidR="007008C1">
        <w:t>it</w:t>
      </w:r>
      <w:r w:rsidR="00603CAF">
        <w:t xml:space="preserve"> </w:t>
      </w:r>
      <w:r>
        <w:t>as polyline</w:t>
      </w:r>
      <w:r w:rsidR="009D3D05">
        <w:t xml:space="preserve"> calling the method </w:t>
      </w:r>
      <w:proofErr w:type="spellStart"/>
      <w:r w:rsidR="009D3D05" w:rsidRPr="009D3D05">
        <w:rPr>
          <w:b/>
        </w:rPr>
        <w:t>segAsPolyline</w:t>
      </w:r>
      <w:proofErr w:type="spellEnd"/>
      <w:r>
        <w:t>.</w:t>
      </w:r>
    </w:p>
    <w:p w:rsidR="00031D0C" w:rsidRDefault="00031D0C" w:rsidP="001D748B">
      <w:pPr>
        <w:pStyle w:val="NoSpacing"/>
        <w:ind w:left="720"/>
      </w:pPr>
      <w:proofErr w:type="gramStart"/>
      <w:r w:rsidRPr="007008C1">
        <w:rPr>
          <w:b/>
        </w:rPr>
        <w:t>ELSE</w:t>
      </w:r>
      <w:proofErr w:type="gramEnd"/>
      <w:r>
        <w:t xml:space="preserve"> th</w:t>
      </w:r>
      <w:r w:rsidR="007008C1">
        <w:t>e point is outside of the range,</w:t>
      </w:r>
      <w:r>
        <w:t xml:space="preserve"> then</w:t>
      </w:r>
      <w:r w:rsidR="000F64AF">
        <w:t xml:space="preserve"> we split the polyline in two. On this two new </w:t>
      </w:r>
      <w:r w:rsidR="000F64AF" w:rsidRPr="00281F9C">
        <w:rPr>
          <w:noProof/>
        </w:rPr>
        <w:t>polylines</w:t>
      </w:r>
      <w:r w:rsidR="00281F9C">
        <w:rPr>
          <w:noProof/>
        </w:rPr>
        <w:t>,</w:t>
      </w:r>
      <w:r w:rsidR="000F64AF">
        <w:t xml:space="preserve"> C1 and C2we call the method generalize recursively. The recursion will branch as </w:t>
      </w:r>
      <w:r w:rsidR="007008C1">
        <w:t>many times</w:t>
      </w:r>
      <w:r w:rsidR="000F64AF">
        <w:t xml:space="preserve"> as needed until reach</w:t>
      </w:r>
      <w:r w:rsidR="007008C1">
        <w:t>ing</w:t>
      </w:r>
      <w:r w:rsidR="000F64AF">
        <w:t xml:space="preserve"> a cycle in which the condition </w:t>
      </w:r>
      <w:r w:rsidR="000F64AF" w:rsidRPr="007008C1">
        <w:rPr>
          <w:i/>
        </w:rPr>
        <w:t>“</w:t>
      </w:r>
      <w:r w:rsidR="000F64AF" w:rsidRPr="007008C1">
        <w:rPr>
          <w:i/>
        </w:rPr>
        <w:t>furthest p</w:t>
      </w:r>
      <w:r w:rsidR="000F64AF" w:rsidRPr="007008C1">
        <w:rPr>
          <w:i/>
        </w:rPr>
        <w:t>oint</w:t>
      </w:r>
      <w:r w:rsidR="000F64AF" w:rsidRPr="007008C1">
        <w:rPr>
          <w:i/>
        </w:rPr>
        <w:t xml:space="preserve"> within the threshold distance (t)</w:t>
      </w:r>
      <w:r w:rsidR="000F64AF" w:rsidRPr="007008C1">
        <w:rPr>
          <w:i/>
        </w:rPr>
        <w:t>”</w:t>
      </w:r>
      <w:r w:rsidR="000F64AF">
        <w:t xml:space="preserve"> </w:t>
      </w:r>
      <w:proofErr w:type="gramStart"/>
      <w:r w:rsidR="000F64AF">
        <w:t>is respected</w:t>
      </w:r>
      <w:proofErr w:type="gramEnd"/>
      <w:r w:rsidR="000F64AF">
        <w:t>. All the generalized methods that have been initiated</w:t>
      </w:r>
      <w:r w:rsidR="007008C1">
        <w:t xml:space="preserve"> recursively</w:t>
      </w:r>
      <w:r w:rsidR="000F64AF">
        <w:t xml:space="preserve"> till there will start returning back </w:t>
      </w:r>
      <w:r w:rsidR="00AC1626">
        <w:t xml:space="preserve">combined polylines </w:t>
      </w:r>
      <w:r w:rsidR="007008C1" w:rsidRPr="007008C1">
        <w:rPr>
          <w:b/>
        </w:rPr>
        <w:t>“</w:t>
      </w:r>
      <w:r w:rsidR="00AC1626" w:rsidRPr="00AC1626">
        <w:rPr>
          <w:b/>
        </w:rPr>
        <w:t>return (</w:t>
      </w:r>
      <w:proofErr w:type="spellStart"/>
      <w:proofErr w:type="gramStart"/>
      <w:r w:rsidR="00AC1626" w:rsidRPr="00AC1626">
        <w:rPr>
          <w:b/>
        </w:rPr>
        <w:t>self.combinePolyline</w:t>
      </w:r>
      <w:proofErr w:type="spellEnd"/>
      <w:r w:rsidR="00AC1626" w:rsidRPr="00AC1626">
        <w:rPr>
          <w:b/>
        </w:rPr>
        <w:t>(</w:t>
      </w:r>
      <w:proofErr w:type="gramEnd"/>
      <w:r w:rsidR="00AC1626" w:rsidRPr="00AC1626">
        <w:rPr>
          <w:b/>
        </w:rPr>
        <w:t>c1,c2))</w:t>
      </w:r>
      <w:r w:rsidR="007008C1">
        <w:rPr>
          <w:b/>
        </w:rPr>
        <w:t>”</w:t>
      </w:r>
      <w:r w:rsidR="00AC1626" w:rsidRPr="00AC1626">
        <w:t>.</w:t>
      </w:r>
    </w:p>
    <w:p w:rsidR="00AC1626" w:rsidRPr="00031D0C" w:rsidRDefault="00AC1626" w:rsidP="001D748B">
      <w:pPr>
        <w:pStyle w:val="NoSpacing"/>
        <w:ind w:left="720"/>
      </w:pPr>
      <w:r>
        <w:t xml:space="preserve">When all the recursion branches have been followed </w:t>
      </w:r>
      <w:r w:rsidR="007008C1">
        <w:t>backward,</w:t>
      </w:r>
      <w:r>
        <w:t xml:space="preserve"> the</w:t>
      </w:r>
      <w:r w:rsidR="007008C1">
        <w:t xml:space="preserve"> original</w:t>
      </w:r>
      <w:r>
        <w:t xml:space="preserve"> generalized method will return </w:t>
      </w:r>
      <w:proofErr w:type="gramStart"/>
      <w:r w:rsidR="007008C1">
        <w:t xml:space="preserve">a </w:t>
      </w:r>
      <w:r w:rsidRPr="00281F9C">
        <w:rPr>
          <w:noProof/>
        </w:rPr>
        <w:t>polyline combinations</w:t>
      </w:r>
      <w:proofErr w:type="gramEnd"/>
      <w:r>
        <w:t xml:space="preserve"> of all the tiny polylines under the threshold that the recursion generated.</w:t>
      </w:r>
    </w:p>
    <w:p w:rsidR="001D748B" w:rsidRPr="001D748B" w:rsidRDefault="001D748B" w:rsidP="001D748B">
      <w:pPr>
        <w:pStyle w:val="NoSpacing"/>
        <w:rPr>
          <w:i/>
        </w:rPr>
      </w:pPr>
    </w:p>
    <w:p w:rsid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proofErr w:type="spellStart"/>
      <w:r w:rsidRPr="001D748B">
        <w:rPr>
          <w:i/>
        </w:rPr>
        <w:t>furthersFromSeg</w:t>
      </w:r>
      <w:proofErr w:type="spellEnd"/>
    </w:p>
    <w:p w:rsidR="00AC1626" w:rsidRDefault="00D80EA0" w:rsidP="00D851FF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198"/>
        </w:tabs>
        <w:ind w:left="720"/>
        <w:rPr>
          <w:i/>
        </w:rPr>
      </w:pPr>
      <w:r>
        <w:rPr>
          <w:i/>
        </w:rPr>
        <w:t xml:space="preserve">Calls the method </w:t>
      </w:r>
      <w:proofErr w:type="spellStart"/>
      <w:r w:rsidRPr="00BF1CAD">
        <w:rPr>
          <w:b/>
          <w:i/>
        </w:rPr>
        <w:t>getStartEndSeg</w:t>
      </w:r>
      <w:proofErr w:type="spellEnd"/>
      <w:r>
        <w:rPr>
          <w:i/>
        </w:rPr>
        <w:t xml:space="preserve"> which gives back a segment between the start and </w:t>
      </w:r>
      <w:proofErr w:type="gramStart"/>
      <w:r>
        <w:rPr>
          <w:i/>
        </w:rPr>
        <w:t>end point</w:t>
      </w:r>
      <w:proofErr w:type="gramEnd"/>
      <w:r>
        <w:rPr>
          <w:i/>
        </w:rPr>
        <w:t xml:space="preserve">. </w:t>
      </w:r>
      <w:r w:rsidR="00BF1CAD">
        <w:rPr>
          <w:i/>
        </w:rPr>
        <w:t>It l</w:t>
      </w:r>
      <w:r>
        <w:rPr>
          <w:i/>
        </w:rPr>
        <w:t>oop</w:t>
      </w:r>
      <w:r w:rsidR="00D851FF">
        <w:rPr>
          <w:i/>
        </w:rPr>
        <w:t>s</w:t>
      </w:r>
      <w:r>
        <w:rPr>
          <w:i/>
        </w:rPr>
        <w:t xml:space="preserve"> </w:t>
      </w:r>
      <w:r w:rsidR="00BF1CAD">
        <w:rPr>
          <w:i/>
        </w:rPr>
        <w:t>after o</w:t>
      </w:r>
      <w:r>
        <w:rPr>
          <w:i/>
        </w:rPr>
        <w:t>ver all the points of the polyline storing the furthest</w:t>
      </w:r>
      <w:r w:rsidR="009D3D05">
        <w:rPr>
          <w:i/>
        </w:rPr>
        <w:t xml:space="preserve"> </w:t>
      </w:r>
      <w:r w:rsidR="00BF1CAD">
        <w:rPr>
          <w:i/>
        </w:rPr>
        <w:t xml:space="preserve">from the segment, </w:t>
      </w:r>
      <w:proofErr w:type="spellStart"/>
      <w:r w:rsidR="00BF1CAD">
        <w:rPr>
          <w:i/>
        </w:rPr>
        <w:t>using</w:t>
      </w:r>
      <w:r w:rsidR="009D3D05">
        <w:rPr>
          <w:i/>
        </w:rPr>
        <w:t>the</w:t>
      </w:r>
      <w:proofErr w:type="spellEnd"/>
      <w:r w:rsidR="009D3D05">
        <w:rPr>
          <w:i/>
        </w:rPr>
        <w:t xml:space="preserve"> method </w:t>
      </w:r>
      <w:proofErr w:type="spellStart"/>
      <w:r w:rsidR="009D3D05" w:rsidRPr="00BF1CAD">
        <w:rPr>
          <w:b/>
          <w:i/>
        </w:rPr>
        <w:t>pointSegDist</w:t>
      </w:r>
      <w:proofErr w:type="spellEnd"/>
      <w:r>
        <w:rPr>
          <w:i/>
        </w:rPr>
        <w:t xml:space="preserve">. It </w:t>
      </w:r>
      <w:r w:rsidR="00BF1CAD">
        <w:rPr>
          <w:i/>
        </w:rPr>
        <w:t>returns</w:t>
      </w:r>
      <w:r>
        <w:rPr>
          <w:i/>
        </w:rPr>
        <w:t xml:space="preserve"> back a </w:t>
      </w:r>
      <w:proofErr w:type="spellStart"/>
      <w:r w:rsidRPr="00BF1CAD">
        <w:rPr>
          <w:b/>
          <w:i/>
        </w:rPr>
        <w:t>Dpoint</w:t>
      </w:r>
      <w:proofErr w:type="spellEnd"/>
      <w:r>
        <w:rPr>
          <w:i/>
        </w:rPr>
        <w:t xml:space="preserve"> element which has as attributes: </w:t>
      </w:r>
      <w:proofErr w:type="spellStart"/>
      <w:r>
        <w:rPr>
          <w:i/>
        </w:rPr>
        <w:t>x</w:t>
      </w:r>
      <w:proofErr w:type="gramStart"/>
      <w:r>
        <w:rPr>
          <w:i/>
        </w:rPr>
        <w:t>,y</w:t>
      </w:r>
      <w:proofErr w:type="spellEnd"/>
      <w:proofErr w:type="gramEnd"/>
      <w:r>
        <w:rPr>
          <w:i/>
        </w:rPr>
        <w:t>, max value</w:t>
      </w:r>
      <w:r w:rsidR="00281F9C">
        <w:rPr>
          <w:i/>
        </w:rPr>
        <w:t>,</w:t>
      </w:r>
      <w:r>
        <w:rPr>
          <w:i/>
        </w:rPr>
        <w:t xml:space="preserve"> </w:t>
      </w:r>
      <w:r w:rsidRPr="00281F9C">
        <w:rPr>
          <w:i/>
          <w:noProof/>
        </w:rPr>
        <w:t>and</w:t>
      </w:r>
      <w:r>
        <w:rPr>
          <w:i/>
        </w:rPr>
        <w:t xml:space="preserve"> index. </w:t>
      </w:r>
    </w:p>
    <w:p w:rsidR="00D80EA0" w:rsidRPr="001D748B" w:rsidRDefault="00D80EA0" w:rsidP="001D748B">
      <w:pPr>
        <w:pStyle w:val="NoSpacing"/>
        <w:rPr>
          <w:i/>
        </w:rPr>
      </w:pPr>
    </w:p>
    <w:p w:rsidR="001D748B" w:rsidRDefault="001D748B" w:rsidP="001D748B">
      <w:pPr>
        <w:pStyle w:val="NoSpacing"/>
        <w:rPr>
          <w:i/>
        </w:rPr>
      </w:pPr>
      <w:r w:rsidRPr="001D748B">
        <w:rPr>
          <w:i/>
        </w:rPr>
        <w:t>Method split</w:t>
      </w:r>
    </w:p>
    <w:p w:rsidR="007B0965" w:rsidRPr="001D748B" w:rsidRDefault="007B0965" w:rsidP="001D748B">
      <w:pPr>
        <w:pStyle w:val="NoSpacing"/>
        <w:rPr>
          <w:i/>
        </w:rPr>
      </w:pPr>
      <w:r>
        <w:rPr>
          <w:i/>
        </w:rPr>
        <w:tab/>
        <w:t>It splits a polyline according to the argument “index”. It returns two polylines.</w:t>
      </w:r>
    </w:p>
    <w:p w:rsid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proofErr w:type="spellStart"/>
      <w:r w:rsidRPr="001D748B">
        <w:rPr>
          <w:i/>
        </w:rPr>
        <w:t>combinePolyline</w:t>
      </w:r>
      <w:proofErr w:type="spellEnd"/>
    </w:p>
    <w:p w:rsidR="007B0965" w:rsidRPr="001D748B" w:rsidRDefault="007B0965" w:rsidP="007B0965">
      <w:pPr>
        <w:pStyle w:val="NoSpacing"/>
        <w:ind w:left="720"/>
        <w:rPr>
          <w:i/>
        </w:rPr>
      </w:pPr>
      <w:r>
        <w:rPr>
          <w:i/>
        </w:rPr>
        <w:t>It combines two polylines in one. It does not record the junction point twice.</w:t>
      </w:r>
    </w:p>
    <w:p w:rsidR="001D748B" w:rsidRDefault="001D748B" w:rsidP="001D748B">
      <w:pPr>
        <w:pStyle w:val="NoSpacing"/>
        <w:tabs>
          <w:tab w:val="left" w:pos="1128"/>
        </w:tabs>
        <w:rPr>
          <w:i/>
        </w:rPr>
      </w:pPr>
      <w:r w:rsidRPr="001D748B">
        <w:rPr>
          <w:i/>
        </w:rPr>
        <w:t xml:space="preserve">Method </w:t>
      </w:r>
      <w:proofErr w:type="spellStart"/>
      <w:r w:rsidRPr="001D748B">
        <w:rPr>
          <w:i/>
        </w:rPr>
        <w:t>getStartEndSeg</w:t>
      </w:r>
      <w:proofErr w:type="spellEnd"/>
    </w:p>
    <w:p w:rsidR="00D80EA0" w:rsidRPr="001D748B" w:rsidRDefault="00D80EA0" w:rsidP="00D80EA0">
      <w:pPr>
        <w:pStyle w:val="NoSpacing"/>
        <w:rPr>
          <w:i/>
        </w:rPr>
      </w:pPr>
      <w:r>
        <w:rPr>
          <w:i/>
        </w:rPr>
        <w:tab/>
        <w:t>Calls the methods</w:t>
      </w:r>
      <w:r w:rsidRPr="00D80EA0">
        <w:rPr>
          <w:i/>
        </w:rPr>
        <w:t xml:space="preserve"> </w:t>
      </w:r>
      <w:proofErr w:type="spellStart"/>
      <w:r w:rsidRPr="00BF1CAD">
        <w:rPr>
          <w:b/>
          <w:i/>
        </w:rPr>
        <w:t>getStart</w:t>
      </w:r>
      <w:proofErr w:type="spellEnd"/>
      <w:r w:rsidRPr="00BF1CAD">
        <w:rPr>
          <w:b/>
          <w:i/>
        </w:rPr>
        <w:t xml:space="preserve"> </w:t>
      </w:r>
      <w:r>
        <w:rPr>
          <w:i/>
        </w:rPr>
        <w:t xml:space="preserve">and </w:t>
      </w:r>
      <w:proofErr w:type="spellStart"/>
      <w:r w:rsidRPr="00BF1CAD">
        <w:rPr>
          <w:b/>
          <w:i/>
        </w:rPr>
        <w:t>getEnd</w:t>
      </w:r>
      <w:proofErr w:type="spellEnd"/>
      <w:r>
        <w:rPr>
          <w:i/>
        </w:rPr>
        <w:t xml:space="preserve"> to generate a segment between the start and the </w:t>
      </w:r>
      <w:r w:rsidRPr="00281F9C">
        <w:rPr>
          <w:i/>
          <w:noProof/>
        </w:rPr>
        <w:t>end point</w:t>
      </w:r>
      <w:r w:rsidR="007B0965">
        <w:rPr>
          <w:i/>
        </w:rPr>
        <w:t>.</w:t>
      </w:r>
    </w:p>
    <w:p w:rsid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proofErr w:type="spellStart"/>
      <w:r w:rsidRPr="001D748B">
        <w:rPr>
          <w:i/>
        </w:rPr>
        <w:t>getStart</w:t>
      </w:r>
      <w:proofErr w:type="spellEnd"/>
    </w:p>
    <w:p w:rsidR="00D80EA0" w:rsidRPr="001D748B" w:rsidRDefault="00D80EA0" w:rsidP="001D748B">
      <w:pPr>
        <w:pStyle w:val="NoSpacing"/>
        <w:rPr>
          <w:i/>
        </w:rPr>
      </w:pPr>
      <w:r>
        <w:rPr>
          <w:i/>
        </w:rPr>
        <w:tab/>
      </w:r>
      <w:r w:rsidR="007B0965">
        <w:rPr>
          <w:i/>
        </w:rPr>
        <w:t>Get the</w:t>
      </w:r>
      <w:r w:rsidR="00BF1CAD">
        <w:rPr>
          <w:i/>
        </w:rPr>
        <w:t xml:space="preserve"> s</w:t>
      </w:r>
      <w:r w:rsidR="007B0965" w:rsidRPr="00281F9C">
        <w:rPr>
          <w:i/>
          <w:noProof/>
        </w:rPr>
        <w:t>tart</w:t>
      </w:r>
      <w:r w:rsidR="007B0965">
        <w:rPr>
          <w:i/>
        </w:rPr>
        <w:t xml:space="preserve"> point.</w:t>
      </w:r>
    </w:p>
    <w:p w:rsid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proofErr w:type="spellStart"/>
      <w:r w:rsidRPr="001D748B">
        <w:rPr>
          <w:i/>
        </w:rPr>
        <w:t>getEnd</w:t>
      </w:r>
      <w:proofErr w:type="spellEnd"/>
    </w:p>
    <w:p w:rsidR="00D80EA0" w:rsidRPr="001D748B" w:rsidRDefault="00D80EA0" w:rsidP="001D748B">
      <w:pPr>
        <w:pStyle w:val="NoSpacing"/>
        <w:rPr>
          <w:i/>
        </w:rPr>
      </w:pPr>
      <w:r>
        <w:rPr>
          <w:i/>
        </w:rPr>
        <w:tab/>
        <w:t>Get the</w:t>
      </w:r>
      <w:r w:rsidR="007B0965">
        <w:rPr>
          <w:i/>
        </w:rPr>
        <w:t xml:space="preserve"> </w:t>
      </w:r>
      <w:r w:rsidR="007B0965" w:rsidRPr="00281F9C">
        <w:rPr>
          <w:i/>
          <w:noProof/>
        </w:rPr>
        <w:t>end point</w:t>
      </w:r>
      <w:r w:rsidR="007B0965">
        <w:rPr>
          <w:i/>
        </w:rPr>
        <w:t>.</w:t>
      </w:r>
    </w:p>
    <w:p w:rsidR="001D748B" w:rsidRDefault="001D748B" w:rsidP="001D748B">
      <w:pPr>
        <w:pStyle w:val="NoSpacing"/>
      </w:pPr>
    </w:p>
    <w:p w:rsidR="001D748B" w:rsidRPr="001D748B" w:rsidRDefault="001D748B" w:rsidP="001D748B">
      <w:pPr>
        <w:pStyle w:val="NoSpacing"/>
        <w:rPr>
          <w:b/>
        </w:rPr>
      </w:pPr>
      <w:r w:rsidRPr="001D748B">
        <w:rPr>
          <w:b/>
        </w:rPr>
        <w:t>Class Segment</w:t>
      </w:r>
    </w:p>
    <w:p w:rsid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proofErr w:type="spellStart"/>
      <w:r w:rsidRPr="001D748B">
        <w:rPr>
          <w:i/>
        </w:rPr>
        <w:t>segAsPolyline</w:t>
      </w:r>
      <w:proofErr w:type="spellEnd"/>
    </w:p>
    <w:p w:rsidR="00D851FF" w:rsidRPr="001D748B" w:rsidRDefault="00D851FF" w:rsidP="001D748B">
      <w:pPr>
        <w:pStyle w:val="NoSpacing"/>
        <w:rPr>
          <w:i/>
        </w:rPr>
      </w:pPr>
      <w:r>
        <w:rPr>
          <w:i/>
        </w:rPr>
        <w:tab/>
      </w:r>
      <w:r w:rsidR="009D3D05">
        <w:rPr>
          <w:i/>
        </w:rPr>
        <w:t xml:space="preserve">Store the start and the </w:t>
      </w:r>
      <w:r w:rsidR="009D3D05" w:rsidRPr="00281F9C">
        <w:rPr>
          <w:i/>
          <w:noProof/>
        </w:rPr>
        <w:t>end points</w:t>
      </w:r>
      <w:r w:rsidR="009D3D05">
        <w:rPr>
          <w:i/>
        </w:rPr>
        <w:t xml:space="preserve"> of a </w:t>
      </w:r>
      <w:r w:rsidR="004009EC">
        <w:rPr>
          <w:i/>
        </w:rPr>
        <w:t xml:space="preserve">segment in a list. The list is </w:t>
      </w:r>
      <w:r w:rsidR="009D3D05">
        <w:rPr>
          <w:i/>
        </w:rPr>
        <w:t xml:space="preserve">after converted </w:t>
      </w:r>
      <w:r w:rsidR="009D3D05" w:rsidRPr="00281F9C">
        <w:rPr>
          <w:i/>
          <w:noProof/>
        </w:rPr>
        <w:t>in</w:t>
      </w:r>
      <w:r w:rsidR="00281F9C">
        <w:rPr>
          <w:i/>
          <w:noProof/>
        </w:rPr>
        <w:t>to</w:t>
      </w:r>
      <w:r w:rsidR="009D3D05">
        <w:rPr>
          <w:i/>
        </w:rPr>
        <w:t xml:space="preserve"> a polyline object.</w:t>
      </w:r>
    </w:p>
    <w:p w:rsid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proofErr w:type="spellStart"/>
      <w:r w:rsidRPr="001D748B">
        <w:rPr>
          <w:i/>
        </w:rPr>
        <w:t>pointSegDist</w:t>
      </w:r>
      <w:proofErr w:type="spellEnd"/>
    </w:p>
    <w:p w:rsidR="00D851FF" w:rsidRPr="001D748B" w:rsidRDefault="00D851FF" w:rsidP="001D748B">
      <w:pPr>
        <w:pStyle w:val="NoSpacing"/>
        <w:rPr>
          <w:i/>
        </w:rPr>
      </w:pPr>
      <w:r>
        <w:rPr>
          <w:i/>
        </w:rPr>
        <w:tab/>
      </w:r>
      <w:r w:rsidR="009D3D05">
        <w:rPr>
          <w:i/>
        </w:rPr>
        <w:t>Finds the distance between a point and a segment</w:t>
      </w:r>
      <w:r w:rsidR="004009EC">
        <w:rPr>
          <w:i/>
        </w:rPr>
        <w:t>.</w:t>
      </w:r>
    </w:p>
    <w:p w:rsidR="001D748B" w:rsidRDefault="001D748B" w:rsidP="001D748B">
      <w:pPr>
        <w:pStyle w:val="NoSpacing"/>
      </w:pPr>
    </w:p>
    <w:p w:rsidR="001D748B" w:rsidRPr="001D748B" w:rsidRDefault="001D748B" w:rsidP="001D748B">
      <w:pPr>
        <w:pStyle w:val="NoSpacing"/>
        <w:rPr>
          <w:b/>
        </w:rPr>
      </w:pPr>
      <w:r w:rsidRPr="001D748B">
        <w:rPr>
          <w:b/>
        </w:rPr>
        <w:t xml:space="preserve">Class </w:t>
      </w:r>
      <w:proofErr w:type="spellStart"/>
      <w:r w:rsidRPr="001D748B">
        <w:rPr>
          <w:b/>
        </w:rPr>
        <w:t>Dpoint</w:t>
      </w:r>
      <w:proofErr w:type="spellEnd"/>
    </w:p>
    <w:p w:rsid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r w:rsidRPr="00281F9C">
        <w:rPr>
          <w:i/>
          <w:noProof/>
        </w:rPr>
        <w:t>setD</w:t>
      </w:r>
    </w:p>
    <w:p w:rsidR="00D851FF" w:rsidRPr="001D748B" w:rsidRDefault="00D851FF" w:rsidP="001D748B">
      <w:pPr>
        <w:pStyle w:val="NoSpacing"/>
        <w:rPr>
          <w:i/>
        </w:rPr>
      </w:pPr>
      <w:r>
        <w:rPr>
          <w:i/>
        </w:rPr>
        <w:tab/>
        <w:t>Set the distance attribute</w:t>
      </w:r>
    </w:p>
    <w:p w:rsid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r w:rsidRPr="00281F9C">
        <w:rPr>
          <w:i/>
          <w:noProof/>
        </w:rPr>
        <w:t>getD</w:t>
      </w:r>
    </w:p>
    <w:p w:rsidR="00D851FF" w:rsidRPr="001D748B" w:rsidRDefault="00D851FF" w:rsidP="001D748B">
      <w:pPr>
        <w:pStyle w:val="NoSpacing"/>
        <w:rPr>
          <w:i/>
        </w:rPr>
      </w:pPr>
      <w:r>
        <w:rPr>
          <w:i/>
        </w:rPr>
        <w:tab/>
      </w:r>
      <w:r w:rsidR="009D3D05">
        <w:rPr>
          <w:i/>
        </w:rPr>
        <w:t>Return the distance attribute</w:t>
      </w:r>
    </w:p>
    <w:p w:rsid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r w:rsidRPr="00281F9C">
        <w:rPr>
          <w:i/>
          <w:noProof/>
        </w:rPr>
        <w:t>setI</w:t>
      </w:r>
    </w:p>
    <w:p w:rsidR="00D851FF" w:rsidRPr="001D748B" w:rsidRDefault="00D851FF" w:rsidP="001D748B">
      <w:pPr>
        <w:pStyle w:val="NoSpacing"/>
        <w:rPr>
          <w:i/>
        </w:rPr>
      </w:pPr>
      <w:r>
        <w:rPr>
          <w:i/>
        </w:rPr>
        <w:tab/>
      </w:r>
      <w:r w:rsidR="009D3D05">
        <w:rPr>
          <w:i/>
        </w:rPr>
        <w:t>Set the index attribute</w:t>
      </w:r>
    </w:p>
    <w:p w:rsidR="001D748B" w:rsidRDefault="001D748B" w:rsidP="001D748B">
      <w:pPr>
        <w:pStyle w:val="NoSpacing"/>
        <w:rPr>
          <w:i/>
        </w:rPr>
      </w:pPr>
      <w:r w:rsidRPr="001D748B">
        <w:rPr>
          <w:i/>
        </w:rPr>
        <w:t xml:space="preserve">Method </w:t>
      </w:r>
      <w:r w:rsidRPr="00281F9C">
        <w:rPr>
          <w:i/>
          <w:noProof/>
        </w:rPr>
        <w:t>getI</w:t>
      </w:r>
    </w:p>
    <w:p w:rsidR="00D851FF" w:rsidRPr="001D748B" w:rsidRDefault="00D851FF" w:rsidP="001D748B">
      <w:pPr>
        <w:pStyle w:val="NoSpacing"/>
        <w:rPr>
          <w:i/>
        </w:rPr>
      </w:pPr>
      <w:r>
        <w:rPr>
          <w:i/>
        </w:rPr>
        <w:tab/>
      </w:r>
      <w:r w:rsidR="009D3D05">
        <w:rPr>
          <w:i/>
        </w:rPr>
        <w:t>Return the index attribute</w:t>
      </w:r>
    </w:p>
    <w:p w:rsidR="001D748B" w:rsidRPr="001D748B" w:rsidRDefault="001D748B" w:rsidP="00C864DE">
      <w:pPr>
        <w:pStyle w:val="NoSpacing"/>
      </w:pPr>
    </w:p>
    <w:p w:rsidR="0038406D" w:rsidRDefault="00014DCD" w:rsidP="00C864DE">
      <w:pPr>
        <w:pStyle w:val="NoSpacing"/>
      </w:pPr>
      <w:r>
        <w:t xml:space="preserve">The code I uploaded is functioning, and the lines I added have comments. However, despite the fact that I managed to understand what all the little bits of the code are doing </w:t>
      </w:r>
      <w:r w:rsidR="004009EC">
        <w:t>I am</w:t>
      </w:r>
      <w:r>
        <w:t xml:space="preserve"> missing a deep </w:t>
      </w:r>
      <w:r w:rsidR="001D748B">
        <w:t>comprehension</w:t>
      </w:r>
      <w:r>
        <w:t xml:space="preserve"> of the macro-structure. </w:t>
      </w:r>
      <w:r w:rsidR="001D748B">
        <w:t>Particularly</w:t>
      </w:r>
      <w:r>
        <w:t xml:space="preserve"> </w:t>
      </w:r>
      <w:r w:rsidR="004009EC">
        <w:t>it is</w:t>
      </w:r>
      <w:r>
        <w:t xml:space="preserve"> still a bit obscure the nature of the </w:t>
      </w:r>
      <w:r w:rsidR="0038406D">
        <w:t xml:space="preserve">Segment class. While it is very clear </w:t>
      </w:r>
      <w:r w:rsidR="004009EC">
        <w:t>w</w:t>
      </w:r>
      <w:r w:rsidR="0038406D" w:rsidRPr="00281F9C">
        <w:rPr>
          <w:noProof/>
        </w:rPr>
        <w:t>hat</w:t>
      </w:r>
      <w:r w:rsidR="0038406D">
        <w:t xml:space="preserve"> a polyline or a point 2D are </w:t>
      </w:r>
      <w:r w:rsidR="004009EC">
        <w:t xml:space="preserve">doing </w:t>
      </w:r>
      <w:r w:rsidR="0038406D">
        <w:t xml:space="preserve">the deep purpose of the segment </w:t>
      </w:r>
      <w:r w:rsidR="004009EC">
        <w:t xml:space="preserve">class </w:t>
      </w:r>
      <w:r w:rsidR="0038406D">
        <w:t xml:space="preserve">remains unclear. </w:t>
      </w:r>
      <w:r w:rsidR="004009EC">
        <w:t>F</w:t>
      </w:r>
      <w:r w:rsidR="0038406D">
        <w:t xml:space="preserve">rom the polyline class </w:t>
      </w:r>
      <w:r w:rsidR="004009EC">
        <w:t>we</w:t>
      </w:r>
      <w:r w:rsidR="0038406D">
        <w:t xml:space="preserve"> move to the segment class for certain operations such as get the distance point-segment but after </w:t>
      </w:r>
      <w:r w:rsidR="004009EC">
        <w:t>we</w:t>
      </w:r>
      <w:r w:rsidR="0038406D">
        <w:t xml:space="preserve"> go back </w:t>
      </w:r>
      <w:r w:rsidR="004009EC">
        <w:t xml:space="preserve">recreating a </w:t>
      </w:r>
      <w:r w:rsidR="0038406D">
        <w:t xml:space="preserve">polyline </w:t>
      </w:r>
      <w:r w:rsidR="004009EC">
        <w:t xml:space="preserve">object, </w:t>
      </w:r>
      <w:r w:rsidR="0038406D">
        <w:t xml:space="preserve">(N.B. the polyline is what generalize returns). </w:t>
      </w:r>
      <w:r w:rsidR="004009EC">
        <w:t>Therefore,</w:t>
      </w:r>
      <w:r w:rsidR="0038406D">
        <w:t xml:space="preserve"> I see the segment class as </w:t>
      </w:r>
      <w:r w:rsidR="004009EC">
        <w:t>an</w:t>
      </w:r>
      <w:r w:rsidR="0038406D">
        <w:t xml:space="preserve"> intermediate step and </w:t>
      </w:r>
      <w:r w:rsidR="0038406D" w:rsidRPr="00281F9C">
        <w:rPr>
          <w:noProof/>
        </w:rPr>
        <w:t>I</w:t>
      </w:r>
      <w:r w:rsidR="00281F9C">
        <w:rPr>
          <w:noProof/>
        </w:rPr>
        <w:t>'</w:t>
      </w:r>
      <w:r w:rsidR="0038406D" w:rsidRPr="00281F9C">
        <w:rPr>
          <w:noProof/>
        </w:rPr>
        <w:t>m</w:t>
      </w:r>
      <w:r w:rsidR="0038406D">
        <w:t xml:space="preserve"> not sure if we could have avoided it.</w:t>
      </w:r>
    </w:p>
    <w:p w:rsidR="00014DCD" w:rsidRDefault="00014DCD" w:rsidP="00C864DE">
      <w:pPr>
        <w:pStyle w:val="NoSpacing"/>
      </w:pPr>
    </w:p>
    <w:p w:rsidR="0038406D" w:rsidRDefault="0038406D" w:rsidP="00C864DE">
      <w:pPr>
        <w:pStyle w:val="NoSpacing"/>
      </w:pPr>
      <w:r>
        <w:t>Questions:</w:t>
      </w:r>
    </w:p>
    <w:p w:rsidR="0038406D" w:rsidRDefault="0038406D" w:rsidP="00C864DE">
      <w:pPr>
        <w:pStyle w:val="NoSpacing"/>
      </w:pPr>
      <w:r>
        <w:t>Was it necessary to use the Segment class?</w:t>
      </w:r>
    </w:p>
    <w:p w:rsidR="004009EC" w:rsidRDefault="0038406D" w:rsidP="00C864DE">
      <w:pPr>
        <w:pStyle w:val="NoSpacing"/>
      </w:pPr>
      <w:r>
        <w:t>How can I best decide in which classes write the methods</w:t>
      </w:r>
      <w:r w:rsidRPr="0038406D">
        <w:t xml:space="preserve"> </w:t>
      </w:r>
      <w:r w:rsidR="001D748B">
        <w:t>when engineering complex code</w:t>
      </w:r>
      <w:r>
        <w:t>?</w:t>
      </w:r>
    </w:p>
    <w:p w:rsidR="0038406D" w:rsidRDefault="001D748B" w:rsidP="00C864DE">
      <w:pPr>
        <w:pStyle w:val="NoSpacing"/>
      </w:pPr>
      <w:r>
        <w:t xml:space="preserve">For </w:t>
      </w:r>
      <w:r>
        <w:t>example,</w:t>
      </w:r>
      <w:r w:rsidR="0038406D">
        <w:t xml:space="preserve"> </w:t>
      </w:r>
      <w:proofErr w:type="spellStart"/>
      <w:r w:rsidR="0038406D" w:rsidRPr="0038406D">
        <w:rPr>
          <w:b/>
        </w:rPr>
        <w:t>pointSegDist</w:t>
      </w:r>
      <w:proofErr w:type="spellEnd"/>
      <w:r w:rsidR="0038406D">
        <w:t xml:space="preserve"> instead of being in the Segment class could it be a method in the point</w:t>
      </w:r>
      <w:r>
        <w:t>2D</w:t>
      </w:r>
      <w:r w:rsidR="0038406D">
        <w:t xml:space="preserve"> </w:t>
      </w:r>
      <w:proofErr w:type="gramStart"/>
      <w:r w:rsidR="0038406D">
        <w:t>class?</w:t>
      </w:r>
      <w:proofErr w:type="gramEnd"/>
      <w:r w:rsidR="0038406D">
        <w:t xml:space="preserve"> Are there </w:t>
      </w:r>
      <w:r>
        <w:t>any drawbacks</w:t>
      </w:r>
      <w:r w:rsidR="0038406D">
        <w:t xml:space="preserve"> </w:t>
      </w:r>
      <w:r w:rsidR="00281F9C">
        <w:rPr>
          <w:noProof/>
        </w:rPr>
        <w:t>to</w:t>
      </w:r>
      <w:r>
        <w:t xml:space="preserve"> </w:t>
      </w:r>
      <w:r w:rsidR="0038406D">
        <w:t>doing so?</w:t>
      </w:r>
    </w:p>
    <w:bookmarkEnd w:id="0"/>
    <w:p w:rsidR="0038406D" w:rsidRPr="0038406D" w:rsidRDefault="0038406D" w:rsidP="00C864DE">
      <w:pPr>
        <w:pStyle w:val="NoSpacing"/>
      </w:pPr>
    </w:p>
    <w:p w:rsidR="0038406D" w:rsidRDefault="0038406D" w:rsidP="00C864DE">
      <w:pPr>
        <w:pStyle w:val="NoSpacing"/>
      </w:pPr>
    </w:p>
    <w:p w:rsidR="0038406D" w:rsidRDefault="0038406D" w:rsidP="00C864DE">
      <w:pPr>
        <w:pStyle w:val="NoSpacing"/>
      </w:pPr>
    </w:p>
    <w:p w:rsidR="001D748B" w:rsidRDefault="001D748B" w:rsidP="00C864DE">
      <w:pPr>
        <w:pStyle w:val="NoSpacing"/>
      </w:pPr>
    </w:p>
    <w:p w:rsidR="001D748B" w:rsidRDefault="001D748B" w:rsidP="00C864DE">
      <w:pPr>
        <w:pStyle w:val="NoSpacing"/>
      </w:pPr>
    </w:p>
    <w:p w:rsidR="001D748B" w:rsidRDefault="001D748B" w:rsidP="00C864DE">
      <w:pPr>
        <w:pStyle w:val="NoSpacing"/>
      </w:pPr>
    </w:p>
    <w:p w:rsidR="001D748B" w:rsidRDefault="001D748B" w:rsidP="00C864DE">
      <w:pPr>
        <w:pStyle w:val="NoSpacing"/>
      </w:pPr>
    </w:p>
    <w:p w:rsidR="001D748B" w:rsidRDefault="001D748B" w:rsidP="00C864DE">
      <w:pPr>
        <w:pStyle w:val="NoSpacing"/>
      </w:pPr>
    </w:p>
    <w:p w:rsidR="001D748B" w:rsidRDefault="001D748B" w:rsidP="00C864DE">
      <w:pPr>
        <w:pStyle w:val="NoSpacing"/>
      </w:pPr>
    </w:p>
    <w:p w:rsidR="001D748B" w:rsidRDefault="001D748B" w:rsidP="00C864DE">
      <w:pPr>
        <w:pStyle w:val="NoSpacing"/>
      </w:pPr>
    </w:p>
    <w:p w:rsidR="001D748B" w:rsidRDefault="001D748B" w:rsidP="00C864DE">
      <w:pPr>
        <w:pStyle w:val="NoSpacing"/>
      </w:pPr>
    </w:p>
    <w:p w:rsidR="001D748B" w:rsidRDefault="001D748B" w:rsidP="00C864DE">
      <w:pPr>
        <w:pStyle w:val="NoSpacing"/>
      </w:pPr>
    </w:p>
    <w:p w:rsidR="001D748B" w:rsidRDefault="001D748B" w:rsidP="00C864DE">
      <w:pPr>
        <w:pStyle w:val="NoSpacing"/>
      </w:pPr>
    </w:p>
    <w:sectPr w:rsidR="001D748B">
      <w:pgSz w:w="12240" w:h="15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966B6C"/>
    <w:multiLevelType w:val="multilevel"/>
    <w:tmpl w:val="AE44F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DE4EFD"/>
    <w:multiLevelType w:val="multilevel"/>
    <w:tmpl w:val="10BEB8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2E36A98"/>
    <w:multiLevelType w:val="multilevel"/>
    <w:tmpl w:val="34481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C13D95"/>
    <w:multiLevelType w:val="multilevel"/>
    <w:tmpl w:val="7AF45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CA2388"/>
    <w:multiLevelType w:val="multilevel"/>
    <w:tmpl w:val="8EAA9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zNDMytTQwNjY3MLFU0lEKTi0uzszPAykwrAUATKalGSwAAAA="/>
  </w:docVars>
  <w:rsids>
    <w:rsidRoot w:val="00897AC0"/>
    <w:rsid w:val="00014DCD"/>
    <w:rsid w:val="00031D0C"/>
    <w:rsid w:val="000965D9"/>
    <w:rsid w:val="000F64AF"/>
    <w:rsid w:val="001D748B"/>
    <w:rsid w:val="00281F9C"/>
    <w:rsid w:val="0038406D"/>
    <w:rsid w:val="004009EC"/>
    <w:rsid w:val="00603CAF"/>
    <w:rsid w:val="007008C1"/>
    <w:rsid w:val="007B0965"/>
    <w:rsid w:val="0083093E"/>
    <w:rsid w:val="00897AC0"/>
    <w:rsid w:val="009D3D05"/>
    <w:rsid w:val="00AC1626"/>
    <w:rsid w:val="00BF1CAD"/>
    <w:rsid w:val="00C864DE"/>
    <w:rsid w:val="00D32947"/>
    <w:rsid w:val="00D80EA0"/>
    <w:rsid w:val="00D851FF"/>
    <w:rsid w:val="00EC5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B0D7447-4E30-430A-B9B2-020B12E99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97A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7AC0"/>
    <w:rPr>
      <w:b/>
      <w:bCs/>
    </w:rPr>
  </w:style>
  <w:style w:type="character" w:styleId="Emphasis">
    <w:name w:val="Emphasis"/>
    <w:basedOn w:val="DefaultParagraphFont"/>
    <w:uiPriority w:val="20"/>
    <w:qFormat/>
    <w:rsid w:val="00897AC0"/>
    <w:rPr>
      <w:i/>
      <w:iCs/>
    </w:rPr>
  </w:style>
  <w:style w:type="paragraph" w:customStyle="1" w:styleId="Default">
    <w:name w:val="Default"/>
    <w:rsid w:val="00EC59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C864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37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1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1</Pages>
  <Words>570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zzolato Marco</dc:creator>
  <cp:keywords/>
  <dc:description/>
  <cp:lastModifiedBy>Pizzolato Marco</cp:lastModifiedBy>
  <cp:revision>9</cp:revision>
  <dcterms:created xsi:type="dcterms:W3CDTF">2018-03-16T17:50:00Z</dcterms:created>
  <dcterms:modified xsi:type="dcterms:W3CDTF">2018-03-17T00:48:00Z</dcterms:modified>
</cp:coreProperties>
</file>